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Default="00285174" w:rsidP="00374BE0">
      <w:pPr>
        <w:rPr>
          <w:lang w:val="mk-MK"/>
        </w:rPr>
      </w:pPr>
    </w:p>
    <w:p w14:paraId="54D18F94" w14:textId="77777777" w:rsidR="00285174" w:rsidRDefault="00285174" w:rsidP="00374BE0"/>
    <w:p w14:paraId="6C0461AE" w14:textId="79DA3271" w:rsidR="007F6CF7" w:rsidRPr="00023401" w:rsidRDefault="00023401" w:rsidP="00374BE0">
      <w:pPr>
        <w:rPr>
          <w:lang w:val="ru-RU"/>
        </w:rPr>
      </w:pPr>
      <w:r w:rsidRPr="00023401">
        <w:rPr>
          <w:lang w:val="ru-RU"/>
        </w:rPr>
        <w:t>Асоцијација Институт за социјална промена - Тетово</w:t>
      </w:r>
    </w:p>
    <w:p w14:paraId="418E0300" w14:textId="77777777" w:rsidR="00023401" w:rsidRDefault="00023401" w:rsidP="00374BE0">
      <w:pPr>
        <w:rPr>
          <w:lang w:val="mk-MK"/>
        </w:rPr>
      </w:pPr>
    </w:p>
    <w:p w14:paraId="7C27ED3F" w14:textId="7C3B7B2A" w:rsidR="00023401" w:rsidRDefault="00023401" w:rsidP="00374BE0">
      <w:pPr>
        <w:rPr>
          <w:lang w:val="mk-MK"/>
        </w:rPr>
      </w:pPr>
      <w:r>
        <w:rPr>
          <w:lang w:val="mk-MK"/>
        </w:rPr>
        <w:t xml:space="preserve">Предмет на барање: </w:t>
      </w:r>
    </w:p>
    <w:p w14:paraId="40ED4BB7" w14:textId="184A9C5A" w:rsidR="00023401" w:rsidRDefault="008856B8" w:rsidP="00374BE0">
      <w:pPr>
        <w:rPr>
          <w:lang w:val="mk-MK"/>
        </w:rPr>
      </w:pPr>
      <w:r>
        <w:rPr>
          <w:lang w:val="mk-MK"/>
        </w:rPr>
        <w:t>И</w:t>
      </w:r>
      <w:r w:rsidR="00023401">
        <w:rPr>
          <w:lang w:val="mk-MK"/>
        </w:rPr>
        <w:t>знајмување на п</w:t>
      </w:r>
      <w:r w:rsidR="007F6CF7">
        <w:rPr>
          <w:lang w:val="mk-MK"/>
        </w:rPr>
        <w:t>ростор за организирање  еднодневна обука</w:t>
      </w:r>
      <w:r w:rsidR="00884B3B">
        <w:rPr>
          <w:lang w:val="mk-MK"/>
        </w:rPr>
        <w:t xml:space="preserve">, </w:t>
      </w:r>
      <w:r w:rsidR="007F6CF7">
        <w:rPr>
          <w:lang w:val="mk-MK"/>
        </w:rPr>
        <w:t xml:space="preserve">ручек и освежување </w:t>
      </w:r>
      <w:r w:rsidR="00884B3B">
        <w:rPr>
          <w:lang w:val="mk-MK"/>
        </w:rPr>
        <w:t>за 25 лица.</w:t>
      </w:r>
    </w:p>
    <w:p w14:paraId="4CF61EB0" w14:textId="77777777" w:rsidR="00884B3B" w:rsidRDefault="00884B3B" w:rsidP="00374BE0">
      <w:pPr>
        <w:rPr>
          <w:lang w:val="mk-MK"/>
        </w:rPr>
      </w:pPr>
    </w:p>
    <w:p w14:paraId="067E0F10" w14:textId="18D20AD4" w:rsidR="00374BE0" w:rsidRDefault="00374BE0" w:rsidP="00374BE0">
      <w:pPr>
        <w:rPr>
          <w:lang w:val="mk-MK"/>
        </w:rPr>
      </w:pPr>
      <w:r>
        <w:rPr>
          <w:lang w:val="mk-MK"/>
        </w:rPr>
        <w:t xml:space="preserve">Почитувани, </w:t>
      </w:r>
    </w:p>
    <w:p w14:paraId="35A03E47" w14:textId="721CD5EF" w:rsidR="00884B3B" w:rsidRDefault="00884B3B" w:rsidP="00884B3B">
      <w:pPr>
        <w:jc w:val="both"/>
        <w:rPr>
          <w:lang w:val="ru-RU"/>
        </w:rPr>
      </w:pPr>
      <w:r>
        <w:rPr>
          <w:lang w:val="ru-RU"/>
        </w:rPr>
        <w:t xml:space="preserve">Имаме потреба од </w:t>
      </w:r>
      <w:r w:rsidR="00E02378">
        <w:rPr>
          <w:lang w:val="ru-RU"/>
        </w:rPr>
        <w:t xml:space="preserve">изнајмување </w:t>
      </w:r>
      <w:r>
        <w:rPr>
          <w:lang w:val="ru-RU"/>
        </w:rPr>
        <w:t xml:space="preserve">простор за организирање на еднодневна обука на ден 27.02.2025 година од 9:00 часот до 16:00 часот, освежување и ручек за 25 лица учесници на обуката. </w:t>
      </w:r>
      <w:r w:rsidR="00E02378">
        <w:rPr>
          <w:lang w:val="ru-RU"/>
        </w:rPr>
        <w:t>Понудата да се достави без данок на додадена вредност (ДДВ).</w:t>
      </w:r>
    </w:p>
    <w:p w14:paraId="4BF56A88" w14:textId="6B13659E" w:rsidR="00023401" w:rsidRDefault="00E02378" w:rsidP="00285174">
      <w:pPr>
        <w:jc w:val="both"/>
        <w:rPr>
          <w:lang w:val="ru-RU"/>
        </w:rPr>
      </w:pPr>
      <w:r>
        <w:rPr>
          <w:lang w:val="ru-RU"/>
        </w:rPr>
        <w:t xml:space="preserve">Ова е </w:t>
      </w:r>
      <w:r w:rsidR="00884B3B">
        <w:rPr>
          <w:lang w:val="ru-RU"/>
        </w:rPr>
        <w:t xml:space="preserve">активност на </w:t>
      </w:r>
      <w:r w:rsidR="00884B3B">
        <w:rPr>
          <w:lang w:val="mk-MK"/>
        </w:rPr>
        <w:t xml:space="preserve">проектот </w:t>
      </w:r>
      <w:r w:rsidR="00884B3B" w:rsidRPr="007F6CF7">
        <w:rPr>
          <w:lang w:val="ru-RU"/>
        </w:rPr>
        <w:t>,,ЗАЈАКНУВАЊЕ НА МЛАДИТЕ: ПОТТИКНУВАЊЕ НА ГРАЃАНСКИОТ АНГАЖМАН И ПРЕТПРИЕМНИШТВОТО ВО ПОЛОШКИОТ РЕГИОН“</w:t>
      </w:r>
      <w:r w:rsidR="00884B3B">
        <w:rPr>
          <w:lang w:val="mk-MK"/>
        </w:rPr>
        <w:t xml:space="preserve">. </w:t>
      </w:r>
      <w:r>
        <w:rPr>
          <w:lang w:val="mk-MK"/>
        </w:rPr>
        <w:t>Проектот е р</w:t>
      </w:r>
      <w:r w:rsidR="00884B3B">
        <w:rPr>
          <w:lang w:val="mk-MK"/>
        </w:rPr>
        <w:t xml:space="preserve">еализиран од </w:t>
      </w:r>
      <w:r w:rsidR="00884B3B" w:rsidRPr="00285174">
        <w:rPr>
          <w:lang w:val="ru-RU"/>
        </w:rPr>
        <w:t>Асоцијацијата за демокра</w:t>
      </w:r>
      <w:r w:rsidR="00884B3B">
        <w:rPr>
          <w:lang w:val="ru-RU"/>
        </w:rPr>
        <w:t>тска иницијатива (АДИ) Гостивар</w:t>
      </w:r>
      <w:r w:rsidR="00884B3B" w:rsidRPr="00884B3B">
        <w:rPr>
          <w:lang w:val="ru-RU"/>
        </w:rPr>
        <w:t xml:space="preserve"> </w:t>
      </w:r>
      <w:r w:rsidR="00884B3B">
        <w:rPr>
          <w:lang w:val="ru-RU"/>
        </w:rPr>
        <w:t>во партнерство со</w:t>
      </w:r>
      <w:r w:rsidR="00884B3B" w:rsidRPr="00D41D57">
        <w:rPr>
          <w:lang w:val="ru-RU"/>
        </w:rPr>
        <w:t xml:space="preserve"> </w:t>
      </w:r>
      <w:r w:rsidR="007F6CF7">
        <w:rPr>
          <w:lang w:val="ru-RU"/>
        </w:rPr>
        <w:t xml:space="preserve">Асоцијација Институт за социјална промена </w:t>
      </w:r>
      <w:r w:rsidR="00884B3B">
        <w:rPr>
          <w:lang w:val="ru-RU"/>
        </w:rPr>
        <w:t>–</w:t>
      </w:r>
      <w:r w:rsidR="007F6CF7">
        <w:rPr>
          <w:lang w:val="ru-RU"/>
        </w:rPr>
        <w:t xml:space="preserve"> Тетово</w:t>
      </w:r>
      <w:r w:rsidR="00884B3B">
        <w:rPr>
          <w:lang w:val="ru-RU"/>
        </w:rPr>
        <w:t>,</w:t>
      </w:r>
      <w:r w:rsidR="007F6CF7" w:rsidRPr="00285174">
        <w:rPr>
          <w:lang w:val="ru-RU"/>
        </w:rPr>
        <w:t xml:space="preserve"> </w:t>
      </w:r>
      <w:r w:rsidR="00D41D57" w:rsidRPr="00D41D57">
        <w:rPr>
          <w:lang w:val="ru-RU"/>
        </w:rPr>
        <w:t>Центарот за едукација и развој (ЦЕД), Теарце, Асоцијација Институт за лидерство и јавна политика</w:t>
      </w:r>
      <w:r w:rsidR="00D41D57">
        <w:rPr>
          <w:lang w:val="ru-RU"/>
        </w:rPr>
        <w:t xml:space="preserve"> – Тетово,</w:t>
      </w:r>
      <w:r w:rsidR="00285174" w:rsidRPr="009D6F0A">
        <w:rPr>
          <w:lang w:val="ru-RU"/>
        </w:rPr>
        <w:t xml:space="preserve"> </w:t>
      </w:r>
      <w:r w:rsidR="00285174" w:rsidRPr="00285174">
        <w:rPr>
          <w:lang w:val="ru-RU"/>
        </w:rPr>
        <w:t>поддржан</w:t>
      </w:r>
      <w:r>
        <w:rPr>
          <w:lang w:val="ru-RU"/>
        </w:rPr>
        <w:t xml:space="preserve"> преку</w:t>
      </w:r>
      <w:r w:rsidR="00285174" w:rsidRPr="00285174">
        <w:rPr>
          <w:lang w:val="ru-RU"/>
        </w:rPr>
        <w:t xml:space="preserve"> </w:t>
      </w:r>
      <w:r w:rsidR="00023401" w:rsidRPr="00023401">
        <w:rPr>
          <w:lang w:val="ru-RU"/>
        </w:rPr>
        <w:t xml:space="preserve">Цивика мобилитас, проект на Владата на Швајцарија за поддршка на граѓанското општество во Северна Македонија, која ја спроведуваат Македонскиот центар за меѓународна соработка (МЦМС), НИРАС од Данска и ФЦГ од Шведска. </w:t>
      </w:r>
    </w:p>
    <w:p w14:paraId="496E23F5" w14:textId="49FFF397" w:rsidR="00DF0B05" w:rsidRDefault="00E02378" w:rsidP="00285174">
      <w:pPr>
        <w:jc w:val="both"/>
        <w:rPr>
          <w:lang w:val="ru-RU"/>
        </w:rPr>
      </w:pPr>
      <w:r>
        <w:rPr>
          <w:lang w:val="ru-RU"/>
        </w:rPr>
        <w:t xml:space="preserve">Општа </w:t>
      </w:r>
      <w:r w:rsidR="00285174" w:rsidRPr="00285174">
        <w:rPr>
          <w:lang w:val="ru-RU"/>
        </w:rPr>
        <w:t>цел на проектот е: Подобрување на  општествениот контекст во кој што функционираат младите од Полог особено во врска со свесноста за проблемот со миграцијата, поттикнување на нивен граѓански ангажман и претприемништво</w:t>
      </w:r>
      <w:r w:rsidR="00285174">
        <w:rPr>
          <w:lang w:val="ru-RU"/>
        </w:rPr>
        <w:t xml:space="preserve">. </w:t>
      </w:r>
    </w:p>
    <w:p w14:paraId="5CE96E03" w14:textId="4E9C9FDE" w:rsidR="00884B3B" w:rsidRDefault="00884B3B" w:rsidP="00884B3B">
      <w:pPr>
        <w:jc w:val="both"/>
        <w:rPr>
          <w:lang w:val="mk-MK"/>
        </w:rPr>
      </w:pPr>
      <w:r>
        <w:rPr>
          <w:lang w:val="ru-RU"/>
        </w:rPr>
        <w:t>Ве мол</w:t>
      </w:r>
      <w:r w:rsidR="00E02378">
        <w:rPr>
          <w:lang w:val="ru-RU"/>
        </w:rPr>
        <w:t xml:space="preserve">име </w:t>
      </w:r>
      <w:r>
        <w:rPr>
          <w:lang w:val="ru-RU"/>
        </w:rPr>
        <w:t>доко</w:t>
      </w:r>
      <w:r w:rsidR="00E02378">
        <w:rPr>
          <w:lang w:val="ru-RU"/>
        </w:rPr>
        <w:t>лку сте заинтересирани испратете</w:t>
      </w:r>
      <w:r>
        <w:rPr>
          <w:lang w:val="ru-RU"/>
        </w:rPr>
        <w:t xml:space="preserve"> понуда на е-маил: </w:t>
      </w:r>
      <w:r>
        <w:fldChar w:fldCharType="begin"/>
      </w:r>
      <w:r>
        <w:instrText>HYPERLINK</w:instrText>
      </w:r>
      <w:r w:rsidRPr="00884B3B">
        <w:rPr>
          <w:lang w:val="ru-RU"/>
        </w:rPr>
        <w:instrText xml:space="preserve"> "</w:instrText>
      </w:r>
      <w:r>
        <w:instrText>mailto</w:instrText>
      </w:r>
      <w:r w:rsidRPr="00884B3B">
        <w:rPr>
          <w:lang w:val="ru-RU"/>
        </w:rPr>
        <w:instrText>:</w:instrText>
      </w:r>
      <w:r>
        <w:instrText>insoc</w:instrText>
      </w:r>
      <w:r w:rsidRPr="00884B3B">
        <w:rPr>
          <w:lang w:val="ru-RU"/>
        </w:rPr>
        <w:instrText>@</w:instrText>
      </w:r>
      <w:r>
        <w:instrText>insoc</w:instrText>
      </w:r>
      <w:r w:rsidRPr="00884B3B">
        <w:rPr>
          <w:lang w:val="ru-RU"/>
        </w:rPr>
        <w:instrText>.</w:instrText>
      </w:r>
      <w:r>
        <w:instrText>org</w:instrText>
      </w:r>
      <w:r w:rsidRPr="00884B3B">
        <w:rPr>
          <w:lang w:val="ru-RU"/>
        </w:rPr>
        <w:instrText>.</w:instrText>
      </w:r>
      <w:r>
        <w:instrText>mk</w:instrText>
      </w:r>
      <w:r w:rsidRPr="00884B3B">
        <w:rPr>
          <w:lang w:val="ru-RU"/>
        </w:rPr>
        <w:instrText>"</w:instrText>
      </w:r>
      <w:r>
        <w:fldChar w:fldCharType="separate"/>
      </w:r>
      <w:r w:rsidRPr="00FF7CF9">
        <w:rPr>
          <w:rStyle w:val="Hyperlink"/>
        </w:rPr>
        <w:t>insoc</w:t>
      </w:r>
      <w:r w:rsidRPr="00FF7CF9">
        <w:rPr>
          <w:rStyle w:val="Hyperlink"/>
          <w:lang w:val="ru-RU"/>
        </w:rPr>
        <w:t>@</w:t>
      </w:r>
      <w:r w:rsidRPr="00FF7CF9">
        <w:rPr>
          <w:rStyle w:val="Hyperlink"/>
        </w:rPr>
        <w:t>insoc</w:t>
      </w:r>
      <w:r w:rsidRPr="00FF7CF9">
        <w:rPr>
          <w:rStyle w:val="Hyperlink"/>
          <w:lang w:val="ru-RU"/>
        </w:rPr>
        <w:t>.</w:t>
      </w:r>
      <w:r w:rsidRPr="00FF7CF9">
        <w:rPr>
          <w:rStyle w:val="Hyperlink"/>
        </w:rPr>
        <w:t>org</w:t>
      </w:r>
      <w:r w:rsidRPr="00FF7CF9">
        <w:rPr>
          <w:rStyle w:val="Hyperlink"/>
          <w:lang w:val="ru-RU"/>
        </w:rPr>
        <w:t>.</w:t>
      </w:r>
      <w:proofErr w:type="spellStart"/>
      <w:r w:rsidRPr="00FF7CF9">
        <w:rPr>
          <w:rStyle w:val="Hyperlink"/>
        </w:rPr>
        <w:t>mk</w:t>
      </w:r>
      <w:proofErr w:type="spellEnd"/>
      <w:r>
        <w:fldChar w:fldCharType="end"/>
      </w:r>
      <w:r w:rsidRPr="00884B3B">
        <w:rPr>
          <w:lang w:val="ru-RU"/>
        </w:rPr>
        <w:t xml:space="preserve"> </w:t>
      </w:r>
      <w:r>
        <w:rPr>
          <w:lang w:val="mk-MK"/>
        </w:rPr>
        <w:t xml:space="preserve">најдоцна до 21.02.2025 година 15 часот. </w:t>
      </w:r>
    </w:p>
    <w:p w14:paraId="6ED2F920" w14:textId="77777777" w:rsidR="00285174" w:rsidRPr="00285174" w:rsidRDefault="00285174" w:rsidP="00285174">
      <w:pPr>
        <w:jc w:val="both"/>
        <w:rPr>
          <w:lang w:val="ru-RU"/>
        </w:rPr>
      </w:pPr>
      <w:r w:rsidRPr="00285174">
        <w:rPr>
          <w:lang w:val="ru-RU"/>
        </w:rPr>
        <w:t xml:space="preserve">Со почит, </w:t>
      </w:r>
    </w:p>
    <w:p w14:paraId="32CD4A44" w14:textId="5849A903" w:rsidR="00C2103E" w:rsidRDefault="00DC78B2" w:rsidP="00285174">
      <w:pPr>
        <w:jc w:val="both"/>
        <w:rPr>
          <w:lang w:val="ru-RU"/>
        </w:rPr>
      </w:pPr>
      <w:r>
        <w:rPr>
          <w:lang w:val="ru-RU"/>
        </w:rPr>
        <w:t xml:space="preserve">Тетово, </w:t>
      </w:r>
      <w:r w:rsidR="00023401">
        <w:rPr>
          <w:lang w:val="ru-RU"/>
        </w:rPr>
        <w:t>15</w:t>
      </w:r>
      <w:r>
        <w:rPr>
          <w:lang w:val="ru-RU"/>
        </w:rPr>
        <w:t>.</w:t>
      </w:r>
      <w:r w:rsidR="00023401">
        <w:rPr>
          <w:lang w:val="ru-RU"/>
        </w:rPr>
        <w:t>02</w:t>
      </w:r>
      <w:r>
        <w:rPr>
          <w:lang w:val="ru-RU"/>
        </w:rPr>
        <w:t>.202</w:t>
      </w:r>
      <w:r w:rsidR="00023401">
        <w:rPr>
          <w:lang w:val="ru-RU"/>
        </w:rPr>
        <w:t>5</w:t>
      </w:r>
    </w:p>
    <w:p w14:paraId="2EAC36B7" w14:textId="2DFB00DD" w:rsidR="00285174" w:rsidRPr="00285174" w:rsidRDefault="00DC78B2" w:rsidP="00DC78B2">
      <w:pPr>
        <w:jc w:val="right"/>
        <w:rPr>
          <w:lang w:val="ru-RU"/>
        </w:rPr>
      </w:pPr>
      <w:r>
        <w:rPr>
          <w:lang w:val="ru-RU"/>
        </w:rPr>
        <w:t>Надир Реџепи</w:t>
      </w:r>
      <w:r w:rsidR="00285174" w:rsidRPr="00285174">
        <w:rPr>
          <w:lang w:val="ru-RU"/>
        </w:rPr>
        <w:t>,</w:t>
      </w:r>
    </w:p>
    <w:p w14:paraId="1FBBC826" w14:textId="76870CE0" w:rsidR="00285174" w:rsidRDefault="00DC78B2" w:rsidP="00DC78B2">
      <w:pPr>
        <w:jc w:val="right"/>
        <w:rPr>
          <w:lang w:val="ru-RU"/>
        </w:rPr>
      </w:pPr>
      <w:r>
        <w:rPr>
          <w:lang w:val="ru-RU"/>
        </w:rPr>
        <w:t>ИнСоК - Координатор на проектот</w:t>
      </w:r>
    </w:p>
    <w:p w14:paraId="01FA2017" w14:textId="77777777" w:rsidR="00285174" w:rsidRDefault="00285174" w:rsidP="00B26356">
      <w:pPr>
        <w:jc w:val="both"/>
        <w:rPr>
          <w:lang w:val="ru-RU"/>
        </w:rPr>
      </w:pPr>
    </w:p>
    <w:sectPr w:rsidR="0028517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DD23B" w14:textId="77777777" w:rsidR="00B50802" w:rsidRDefault="00B50802" w:rsidP="00374BE0">
      <w:pPr>
        <w:spacing w:after="0" w:line="240" w:lineRule="auto"/>
      </w:pPr>
      <w:r>
        <w:separator/>
      </w:r>
    </w:p>
  </w:endnote>
  <w:endnote w:type="continuationSeparator" w:id="0">
    <w:p w14:paraId="51C6462D" w14:textId="77777777" w:rsidR="00B50802" w:rsidRDefault="00B50802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371564559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707613618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8D6" w14:textId="77777777" w:rsidR="00B50802" w:rsidRDefault="00B50802" w:rsidP="00374BE0">
      <w:pPr>
        <w:spacing w:after="0" w:line="240" w:lineRule="auto"/>
      </w:pPr>
      <w:r>
        <w:separator/>
      </w:r>
    </w:p>
  </w:footnote>
  <w:footnote w:type="continuationSeparator" w:id="0">
    <w:p w14:paraId="51078D0B" w14:textId="77777777" w:rsidR="00B50802" w:rsidRDefault="00B50802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CF04A4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23401"/>
    <w:rsid w:val="00044749"/>
    <w:rsid w:val="000D68EA"/>
    <w:rsid w:val="000D6BDF"/>
    <w:rsid w:val="001048B7"/>
    <w:rsid w:val="00174FBD"/>
    <w:rsid w:val="001A5FFD"/>
    <w:rsid w:val="001F4372"/>
    <w:rsid w:val="00267B32"/>
    <w:rsid w:val="00285174"/>
    <w:rsid w:val="003206BE"/>
    <w:rsid w:val="00374BE0"/>
    <w:rsid w:val="00403B42"/>
    <w:rsid w:val="00517D18"/>
    <w:rsid w:val="00583560"/>
    <w:rsid w:val="00585497"/>
    <w:rsid w:val="005E7AC4"/>
    <w:rsid w:val="00643EAE"/>
    <w:rsid w:val="00663C7C"/>
    <w:rsid w:val="0069561F"/>
    <w:rsid w:val="006F1D27"/>
    <w:rsid w:val="0078627D"/>
    <w:rsid w:val="007A2C55"/>
    <w:rsid w:val="007D1C3B"/>
    <w:rsid w:val="007F6CF7"/>
    <w:rsid w:val="00802AD3"/>
    <w:rsid w:val="00856ECC"/>
    <w:rsid w:val="00884B3B"/>
    <w:rsid w:val="008856B8"/>
    <w:rsid w:val="008B702A"/>
    <w:rsid w:val="009563E7"/>
    <w:rsid w:val="009B406C"/>
    <w:rsid w:val="009D6F0A"/>
    <w:rsid w:val="00A34FD9"/>
    <w:rsid w:val="00AA3534"/>
    <w:rsid w:val="00AF3133"/>
    <w:rsid w:val="00B26356"/>
    <w:rsid w:val="00B50802"/>
    <w:rsid w:val="00BE304E"/>
    <w:rsid w:val="00C2103E"/>
    <w:rsid w:val="00C21453"/>
    <w:rsid w:val="00CA6436"/>
    <w:rsid w:val="00D41D57"/>
    <w:rsid w:val="00DC78B2"/>
    <w:rsid w:val="00DF0B05"/>
    <w:rsid w:val="00E02378"/>
    <w:rsid w:val="00E07B5D"/>
    <w:rsid w:val="00ED5847"/>
    <w:rsid w:val="00F04BD2"/>
    <w:rsid w:val="00F628F1"/>
    <w:rsid w:val="00FB31A3"/>
    <w:rsid w:val="00FE2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4B3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97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2</cp:revision>
  <cp:lastPrinted>2024-12-10T17:03:00Z</cp:lastPrinted>
  <dcterms:created xsi:type="dcterms:W3CDTF">2026-02-11T15:28:00Z</dcterms:created>
  <dcterms:modified xsi:type="dcterms:W3CDTF">2026-02-1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